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7C884" w14:textId="77777777" w:rsidR="00C04F03" w:rsidRPr="00C12E93" w:rsidRDefault="00C04F03" w:rsidP="00C04F03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Your digital presentation must include three parts:</w:t>
      </w:r>
    </w:p>
    <w:p w14:paraId="3BB44E5D" w14:textId="77777777" w:rsidR="00C04F03" w:rsidRPr="00C12E93" w:rsidRDefault="00C04F03" w:rsidP="00C04F03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1 - Introduction</w:t>
      </w:r>
    </w:p>
    <w:p w14:paraId="0F2F1A88" w14:textId="77777777" w:rsidR="00C04F03" w:rsidRPr="00C12E93" w:rsidRDefault="00C04F03" w:rsidP="00C04F03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introduce yourself to your students</w:t>
      </w:r>
    </w:p>
    <w:p w14:paraId="1D199798" w14:textId="77777777" w:rsidR="00C04F03" w:rsidRPr="00C12E93" w:rsidRDefault="00C04F03" w:rsidP="00C04F03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students will introduce themselves to each other</w:t>
      </w:r>
    </w:p>
    <w:p w14:paraId="79D960EE" w14:textId="77777777" w:rsidR="00C04F03" w:rsidRPr="00C12E93" w:rsidRDefault="00C04F03" w:rsidP="00C04F03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 xml:space="preserve">How the expectations, procedures, and behavior management will </w:t>
      </w:r>
      <w:proofErr w:type="gramStart"/>
      <w:r w:rsidRPr="00C12E93">
        <w:rPr>
          <w:rFonts w:eastAsia="Times New Roman"/>
          <w:color w:val="212121"/>
          <w:spacing w:val="2"/>
        </w:rPr>
        <w:t>be introduced</w:t>
      </w:r>
      <w:proofErr w:type="gramEnd"/>
    </w:p>
    <w:p w14:paraId="23688BF0" w14:textId="77777777" w:rsidR="00C04F03" w:rsidRPr="00C12E93" w:rsidRDefault="00C04F03" w:rsidP="00C04F03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 xml:space="preserve">How the procedures and expectations will </w:t>
      </w:r>
      <w:proofErr w:type="gramStart"/>
      <w:r w:rsidRPr="00C12E93">
        <w:rPr>
          <w:rFonts w:eastAsia="Times New Roman"/>
          <w:color w:val="212121"/>
          <w:spacing w:val="2"/>
        </w:rPr>
        <w:t>be enforced</w:t>
      </w:r>
      <w:proofErr w:type="gramEnd"/>
      <w:r w:rsidRPr="00C12E93">
        <w:rPr>
          <w:rFonts w:eastAsia="Times New Roman"/>
          <w:color w:val="212121"/>
          <w:spacing w:val="2"/>
        </w:rPr>
        <w:t>, along with possible consequences</w:t>
      </w:r>
    </w:p>
    <w:p w14:paraId="7CCD4B3A" w14:textId="77777777" w:rsidR="00C04F03" w:rsidRPr="00C12E93" w:rsidRDefault="00C04F03" w:rsidP="00C04F03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 - Expectations for Policies and Procedures</w:t>
      </w:r>
    </w:p>
    <w:p w14:paraId="6ACBF67D" w14:textId="77777777" w:rsidR="00C04F03" w:rsidRPr="00C12E93" w:rsidRDefault="00C04F03" w:rsidP="00C04F03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Choose five policies and procedures, applicable to your chosen grade level, from the list below or of your own, and describe how to implement them in your future classroom:</w:t>
      </w:r>
    </w:p>
    <w:p w14:paraId="5A6EDB22" w14:textId="2D7E8864" w:rsidR="00964E27" w:rsidRPr="00336F62" w:rsidRDefault="00964E27" w:rsidP="00336F62"/>
    <w:sectPr w:rsidR="00964E27" w:rsidRPr="00336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zIzsbS0sDA1NjJR0lEKTi0uzszPAykwrAUA7mA1kiwAAAA="/>
  </w:docVars>
  <w:rsids>
    <w:rsidRoot w:val="002F5505"/>
    <w:rsid w:val="0002447B"/>
    <w:rsid w:val="0016157A"/>
    <w:rsid w:val="001C5586"/>
    <w:rsid w:val="002A24E1"/>
    <w:rsid w:val="002F5505"/>
    <w:rsid w:val="0031599F"/>
    <w:rsid w:val="00336F62"/>
    <w:rsid w:val="004B1BD9"/>
    <w:rsid w:val="00964E27"/>
    <w:rsid w:val="00C04F03"/>
    <w:rsid w:val="00D41ED0"/>
    <w:rsid w:val="00F20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1419D"/>
  <w15:chartTrackingRefBased/>
  <w15:docId w15:val="{1E0A00B4-8772-42A3-90D8-4965E00E2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F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A24E1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5</Characters>
  <Application>Microsoft Office Word</Application>
  <DocSecurity>0</DocSecurity>
  <Lines>3</Lines>
  <Paragraphs>1</Paragraphs>
  <ScaleCrop>false</ScaleCrop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14:28:00Z</dcterms:created>
  <dcterms:modified xsi:type="dcterms:W3CDTF">2021-11-14T14:28:00Z</dcterms:modified>
</cp:coreProperties>
</file>